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0</w:t>
      </w:r>
      <w:r>
        <w:t xml:space="preserve"> </w:t>
      </w:r>
      <w:r>
        <w:t xml:space="preserve">06:25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a6ba6488c91d7b0e4b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0T06:25:58Z</dcterms:created>
  <dcterms:modified xsi:type="dcterms:W3CDTF">2023-06-20T06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0 06:25:50</vt:lpwstr>
  </property>
</Properties>
</file>